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innovative Chemist with a passion for advancing scientific research and practical applications in the field of chemistry, I am writing to express my interest in joining your esteemed organization in Israel Tel Aviv. The opportunity to contribute my expertise to a dynamic and forward-thinking institution in this vibrant city aligns perfectly with my career goals and professional aspirations. With a strong academic background, hands-on laboratory experience, and a deep commitment to scientific excellence, I am eager to bring my skills to your team and support the cutting-edge work being done in Israel Tel Aviv.</w:t>
      </w:r>
    </w:p>
    <w:p>
      <w:pPr>
        <w:pStyle w:val="BodyText"/>
      </w:pPr>
      <w:r>
        <w:t xml:space="preserve">My journey as a Chemist began with a degree in Chemistry from [Your University], where I developed a solid foundation in analytical techniques, organic synthesis, and environmental chemistry. During my studies, I was particularly drawn to the intersection of chemistry and sustainability, which led me to focus on research projects exploring green chemical processes and their applications in industrial settings. This passion for innovation and problem-solving has driven my career forward, and I have since gained valuable experience in both academic and industry environments.</w:t>
      </w:r>
    </w:p>
    <w:p>
      <w:pPr>
        <w:pStyle w:val="BodyText"/>
      </w:pPr>
      <w:r>
        <w:t xml:space="preserve">Over the past [X years], I have worked as a Chemist in [Your Previous Role or Company], where I was responsible for conducting complex experiments, analyzing data, and collaborating with multidisciplinary teams to develop new materials and optimize chemical processes. One of my most rewarding projects involved working on the synthesis of biodegradable polymers for use in pharmaceutical applications, which required precision, attention to detail, and a strong understanding of molecular interactions. This work not only deepened my technical skills but also reinforced my ability to communicate complex scientific concepts effectively to both technical and non-technical audiences.</w:t>
      </w:r>
    </w:p>
    <w:p>
      <w:pPr>
        <w:pStyle w:val="BodyText"/>
      </w:pPr>
      <w:r>
        <w:t xml:space="preserve">What excites me most about the opportunity in Israel Tel Aviv is the city’s reputation as a global hub for science, technology, and innovation. Tel Aviv is home to some of the world’s leading research institutions, startups, and corporations that are at the forefront of chemical advancements. I am particularly inspired by the collaborative spirit of Israeli scientists and engineers, who consistently push the boundaries of what is possible in fields ranging from pharmaceuticals to renewable energy. I am eager to contribute my expertise to this thriving ecosystem and help drive meaningful scientific progress.</w:t>
      </w:r>
    </w:p>
    <w:p>
      <w:pPr>
        <w:pStyle w:val="BodyText"/>
      </w:pPr>
      <w:r>
        <w:t xml:space="preserve">My skills as a Chemist are complemented by a strong work ethic, adaptability, and a commitment to excellence. I am proficient in using advanced analytical instruments such as GC-MS, HPLC, and NMR spectrometers, and I have experience with both experimental design and data interpretation. In addition to my technical abilities, I pride myself on my ability to work collaboratively in fast-paced environments and meet deadlines without compromising the quality of my work. I am also fluent in [Languages], which enables me to communicate effectively with international teams and stay informed about the latest developments in the field.</w:t>
      </w:r>
    </w:p>
    <w:p>
      <w:pPr>
        <w:pStyle w:val="BodyText"/>
      </w:pPr>
      <w:r>
        <w:t xml:space="preserve">I am particularly drawn to this opportunity because of your organization’s focus on [specific project, mission, or innovation related to chemistry]. As a Chemist, I have always been passionate about [relevant area, e.g., "developing sustainable solutions for environmental challenges" or "advancing drug discovery through innovative chemical methodologies"]. I believe that my background in [specific skill or experience] and my dedication to scientific inquiry make me a strong candidate for this role. I am confident that my contributions would add value to your team and help achieve your organizational goals.</w:t>
      </w:r>
    </w:p>
    <w:p>
      <w:pPr>
        <w:pStyle w:val="BodyText"/>
      </w:pPr>
      <w:r>
        <w:t xml:space="preserve">Israel Tel Aviv offers an unparalleled environment for a Chemist to thrive. The city’s emphasis on entrepreneurship, coupled with its rich cultural diversity, creates a unique atmosphere where creativity and collaboration flourish. I am especially interested in the opportunities for cross-disciplinary work that this location provides, as well as the chance to engage with leading experts in the field. I am eager to contribute my knowledge and experience while also learning from the innovative approaches that define Israeli science and technology.</w:t>
      </w:r>
    </w:p>
    <w:p>
      <w:pPr>
        <w:pStyle w:val="BodyText"/>
      </w:pPr>
      <w:r>
        <w:t xml:space="preserve">In addition to my professional qualifications, I bring a genuine enthusiasm for chemistry and a desire to make a positive impact through scientific discovery. Whether it is developing new materials, improving analytical techniques, or addressing global challenges through chemical innovation, I am motivated by the potential of chemistry to improve lives and shape the future. I am particularly interested in exploring how my work can contribute to the sustainability initiatives and technological advancements that are central to Israel’s scientific community.</w:t>
      </w:r>
    </w:p>
    <w:p>
      <w:pPr>
        <w:pStyle w:val="BodyText"/>
      </w:pPr>
      <w:r>
        <w:t xml:space="preserve">I would be honored to bring my expertise as a Chemist to your organization in Israel Tel Aviv. I am confident that my skills, experience, and passion for chemistry align with the needs of your team. I would welcome the opportunity to discuss how I can contribute to your mission and support the continued success of your institution. Thank you for considering my application. I look forward to the possibility of joining your team and contributing to the exciting work being done in this remarkable ci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6:45Z</dcterms:created>
  <dcterms:modified xsi:type="dcterms:W3CDTF">2026-07-21T15:26:45Z</dcterms:modified>
</cp:coreProperties>
</file>

<file path=docProps/custom.xml><?xml version="1.0" encoding="utf-8"?>
<Properties xmlns="http://schemas.openxmlformats.org/officeDocument/2006/custom-properties" xmlns:vt="http://schemas.openxmlformats.org/officeDocument/2006/docPropsVTypes"/>
</file>